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BDB5A" w14:textId="7821112B" w:rsidR="00BA59F2" w:rsidRDefault="00AE193E">
      <w:r>
        <w:t xml:space="preserve">Table </w:t>
      </w:r>
      <w:r>
        <w:t>2</w:t>
      </w:r>
      <w:r>
        <w:t xml:space="preserve">. Project, Year, Month, Period, Site, and Number of </w:t>
      </w:r>
      <w:r>
        <w:t>Live Spat</w:t>
      </w:r>
      <w:r>
        <w:t xml:space="preserve"> collected as part of FDEP and FWC projects and provided to Bill Pi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AE193E" w:rsidRPr="00AE193E" w14:paraId="41F70323" w14:textId="77777777" w:rsidTr="00AE193E">
        <w:tc>
          <w:tcPr>
            <w:tcW w:w="1558" w:type="dxa"/>
          </w:tcPr>
          <w:p w14:paraId="44182C3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roject"</w:t>
            </w:r>
          </w:p>
        </w:tc>
        <w:tc>
          <w:tcPr>
            <w:tcW w:w="1558" w:type="dxa"/>
          </w:tcPr>
          <w:p w14:paraId="6E6615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Year"</w:t>
            </w:r>
          </w:p>
        </w:tc>
        <w:tc>
          <w:tcPr>
            <w:tcW w:w="1558" w:type="dxa"/>
          </w:tcPr>
          <w:p w14:paraId="5D4534D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Month"</w:t>
            </w:r>
          </w:p>
        </w:tc>
        <w:tc>
          <w:tcPr>
            <w:tcW w:w="1558" w:type="dxa"/>
          </w:tcPr>
          <w:p w14:paraId="430993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eriod"</w:t>
            </w:r>
          </w:p>
        </w:tc>
        <w:tc>
          <w:tcPr>
            <w:tcW w:w="1559" w:type="dxa"/>
          </w:tcPr>
          <w:p w14:paraId="6164870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Site"</w:t>
            </w:r>
          </w:p>
        </w:tc>
        <w:tc>
          <w:tcPr>
            <w:tcW w:w="1559" w:type="dxa"/>
          </w:tcPr>
          <w:p w14:paraId="689BF4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umber Live Spat"</w:t>
            </w:r>
          </w:p>
        </w:tc>
      </w:tr>
      <w:tr w:rsidR="00AE193E" w:rsidRPr="00AE193E" w14:paraId="73AB01FD" w14:textId="77777777" w:rsidTr="00AE193E">
        <w:tc>
          <w:tcPr>
            <w:tcW w:w="1558" w:type="dxa"/>
          </w:tcPr>
          <w:p w14:paraId="3C402A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49E359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4479F1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5288AC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4F60B10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B7572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8468</w:t>
            </w:r>
          </w:p>
        </w:tc>
      </w:tr>
      <w:tr w:rsidR="00AE193E" w:rsidRPr="00AE193E" w14:paraId="0D1F7138" w14:textId="77777777" w:rsidTr="00AE193E">
        <w:tc>
          <w:tcPr>
            <w:tcW w:w="1558" w:type="dxa"/>
          </w:tcPr>
          <w:p w14:paraId="027843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AC5DB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737A5AC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37F9A4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7F2DF6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14FCA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2715</w:t>
            </w:r>
          </w:p>
        </w:tc>
      </w:tr>
      <w:tr w:rsidR="00AE193E" w:rsidRPr="00AE193E" w14:paraId="6652B17B" w14:textId="77777777" w:rsidTr="00AE193E">
        <w:tc>
          <w:tcPr>
            <w:tcW w:w="1558" w:type="dxa"/>
          </w:tcPr>
          <w:p w14:paraId="0A473C6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9E5D53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3131CB5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E51B39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7F62DD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ED396F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6686</w:t>
            </w:r>
          </w:p>
        </w:tc>
      </w:tr>
      <w:tr w:rsidR="00AE193E" w:rsidRPr="00AE193E" w14:paraId="0E0966F1" w14:textId="77777777" w:rsidTr="00AE193E">
        <w:tc>
          <w:tcPr>
            <w:tcW w:w="1558" w:type="dxa"/>
          </w:tcPr>
          <w:p w14:paraId="0D6FA7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F7148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7FEE92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594417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243DAD8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D37BA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850</w:t>
            </w:r>
          </w:p>
        </w:tc>
      </w:tr>
      <w:tr w:rsidR="00AE193E" w:rsidRPr="00AE193E" w14:paraId="5EE086B9" w14:textId="77777777" w:rsidTr="00AE193E">
        <w:tc>
          <w:tcPr>
            <w:tcW w:w="1558" w:type="dxa"/>
          </w:tcPr>
          <w:p w14:paraId="19BEE2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AFD5B8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74AD07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2D07D7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20E938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E2F12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715</w:t>
            </w:r>
          </w:p>
        </w:tc>
      </w:tr>
      <w:tr w:rsidR="00AE193E" w:rsidRPr="00AE193E" w14:paraId="43E81716" w14:textId="77777777" w:rsidTr="00AE193E">
        <w:tc>
          <w:tcPr>
            <w:tcW w:w="1558" w:type="dxa"/>
          </w:tcPr>
          <w:p w14:paraId="669D5A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DA96E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2811880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439BB5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47A11E5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B151C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1773</w:t>
            </w:r>
          </w:p>
        </w:tc>
      </w:tr>
      <w:tr w:rsidR="00AE193E" w:rsidRPr="00AE193E" w14:paraId="185D488B" w14:textId="77777777" w:rsidTr="00AE193E">
        <w:tc>
          <w:tcPr>
            <w:tcW w:w="1558" w:type="dxa"/>
          </w:tcPr>
          <w:p w14:paraId="39CA8E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ABCE60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2BD195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2266EBD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6172EF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1522B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2</w:t>
            </w:r>
          </w:p>
        </w:tc>
      </w:tr>
      <w:tr w:rsidR="00AE193E" w:rsidRPr="00AE193E" w14:paraId="5189D462" w14:textId="77777777" w:rsidTr="00AE193E">
        <w:tc>
          <w:tcPr>
            <w:tcW w:w="1558" w:type="dxa"/>
          </w:tcPr>
          <w:p w14:paraId="4DB4B6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8BE4A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2738E14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C2834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3D6AFB9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C436BC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827</w:t>
            </w:r>
          </w:p>
        </w:tc>
      </w:tr>
      <w:tr w:rsidR="00AE193E" w:rsidRPr="00AE193E" w14:paraId="2F30E5F3" w14:textId="77777777" w:rsidTr="00AE193E">
        <w:tc>
          <w:tcPr>
            <w:tcW w:w="1558" w:type="dxa"/>
          </w:tcPr>
          <w:p w14:paraId="2FA5847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BD709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38A64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6F46AE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05A32A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FA3EF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78</w:t>
            </w:r>
          </w:p>
        </w:tc>
      </w:tr>
      <w:tr w:rsidR="00AE193E" w:rsidRPr="00AE193E" w14:paraId="10707A61" w14:textId="77777777" w:rsidTr="00AE193E">
        <w:tc>
          <w:tcPr>
            <w:tcW w:w="1558" w:type="dxa"/>
          </w:tcPr>
          <w:p w14:paraId="01F26F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CA39BA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3B9763F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39E29C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4595D7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081038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925</w:t>
            </w:r>
          </w:p>
        </w:tc>
      </w:tr>
      <w:tr w:rsidR="00AE193E" w:rsidRPr="00AE193E" w14:paraId="2A009E64" w14:textId="77777777" w:rsidTr="00AE193E">
        <w:tc>
          <w:tcPr>
            <w:tcW w:w="1558" w:type="dxa"/>
          </w:tcPr>
          <w:p w14:paraId="4613A12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A19F45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50BF76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C380F2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6DA947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12322D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92</w:t>
            </w:r>
          </w:p>
        </w:tc>
      </w:tr>
      <w:tr w:rsidR="00AE193E" w:rsidRPr="00AE193E" w14:paraId="3A08730F" w14:textId="77777777" w:rsidTr="00AE193E">
        <w:tc>
          <w:tcPr>
            <w:tcW w:w="1558" w:type="dxa"/>
          </w:tcPr>
          <w:p w14:paraId="74C93DB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7526C9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601C396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5D3749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0C2BCF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7C20A0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84</w:t>
            </w:r>
          </w:p>
        </w:tc>
      </w:tr>
      <w:tr w:rsidR="00AE193E" w:rsidRPr="00AE193E" w14:paraId="2D0D0DFA" w14:textId="77777777" w:rsidTr="00AE193E">
        <w:tc>
          <w:tcPr>
            <w:tcW w:w="1558" w:type="dxa"/>
          </w:tcPr>
          <w:p w14:paraId="7132D43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6047D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354AB0A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D67DC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647A28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D742DC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891</w:t>
            </w:r>
          </w:p>
        </w:tc>
      </w:tr>
      <w:tr w:rsidR="00AE193E" w:rsidRPr="00AE193E" w14:paraId="2CD0CC1F" w14:textId="77777777" w:rsidTr="00AE193E">
        <w:tc>
          <w:tcPr>
            <w:tcW w:w="1558" w:type="dxa"/>
          </w:tcPr>
          <w:p w14:paraId="68DDEB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4AA7DA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3BA3DD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869730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06D84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47EBA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352</w:t>
            </w:r>
          </w:p>
        </w:tc>
      </w:tr>
      <w:tr w:rsidR="00AE193E" w:rsidRPr="00AE193E" w14:paraId="6E3ACD79" w14:textId="77777777" w:rsidTr="00AE193E">
        <w:tc>
          <w:tcPr>
            <w:tcW w:w="1558" w:type="dxa"/>
          </w:tcPr>
          <w:p w14:paraId="61339AF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3CC46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1EB4B2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530F2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1DBB6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4E91E4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31</w:t>
            </w:r>
          </w:p>
        </w:tc>
      </w:tr>
      <w:tr w:rsidR="00AE193E" w:rsidRPr="00AE193E" w14:paraId="7C4393C1" w14:textId="77777777" w:rsidTr="00AE193E">
        <w:tc>
          <w:tcPr>
            <w:tcW w:w="1558" w:type="dxa"/>
          </w:tcPr>
          <w:p w14:paraId="60E992B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BAD74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4854A7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729DB86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7B8C99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71BB0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014</w:t>
            </w:r>
          </w:p>
        </w:tc>
      </w:tr>
      <w:tr w:rsidR="00AE193E" w:rsidRPr="00AE193E" w14:paraId="25A5110A" w14:textId="77777777" w:rsidTr="00AE193E">
        <w:tc>
          <w:tcPr>
            <w:tcW w:w="1558" w:type="dxa"/>
          </w:tcPr>
          <w:p w14:paraId="47883D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0A9C1E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B81DC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5FEC12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E9C93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7CB19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749</w:t>
            </w:r>
          </w:p>
        </w:tc>
      </w:tr>
      <w:tr w:rsidR="00AE193E" w:rsidRPr="00AE193E" w14:paraId="1BE033D6" w14:textId="77777777" w:rsidTr="00AE193E">
        <w:tc>
          <w:tcPr>
            <w:tcW w:w="1558" w:type="dxa"/>
          </w:tcPr>
          <w:p w14:paraId="488B64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69C7C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C5616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6DA6781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65AAC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F91EA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01</w:t>
            </w:r>
          </w:p>
        </w:tc>
      </w:tr>
      <w:tr w:rsidR="00AE193E" w:rsidRPr="00AE193E" w14:paraId="091EBEF6" w14:textId="77777777" w:rsidTr="00AE193E">
        <w:tc>
          <w:tcPr>
            <w:tcW w:w="1558" w:type="dxa"/>
          </w:tcPr>
          <w:p w14:paraId="033162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88D2C4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AE784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1EE30AE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726308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F20D1D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965</w:t>
            </w:r>
          </w:p>
        </w:tc>
      </w:tr>
      <w:tr w:rsidR="00AE193E" w:rsidRPr="00AE193E" w14:paraId="08CFD03E" w14:textId="77777777" w:rsidTr="00AE193E">
        <w:tc>
          <w:tcPr>
            <w:tcW w:w="1558" w:type="dxa"/>
          </w:tcPr>
          <w:p w14:paraId="7B908A0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30C244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3D7B9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75EA3B1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5E9CA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51244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80</w:t>
            </w:r>
          </w:p>
        </w:tc>
      </w:tr>
      <w:tr w:rsidR="00AE193E" w:rsidRPr="00AE193E" w14:paraId="670B61E0" w14:textId="77777777" w:rsidTr="00AE193E">
        <w:tc>
          <w:tcPr>
            <w:tcW w:w="1558" w:type="dxa"/>
          </w:tcPr>
          <w:p w14:paraId="2774A15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05E064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224C2A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074CD5E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9B74A0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7A0989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00</w:t>
            </w:r>
          </w:p>
        </w:tc>
      </w:tr>
      <w:tr w:rsidR="00AE193E" w:rsidRPr="00AE193E" w14:paraId="7636AA3F" w14:textId="77777777" w:rsidTr="00AE193E">
        <w:tc>
          <w:tcPr>
            <w:tcW w:w="1558" w:type="dxa"/>
          </w:tcPr>
          <w:p w14:paraId="3AB6BA0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F0C38E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2EEAD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9710C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109FE6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777247B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66</w:t>
            </w:r>
          </w:p>
        </w:tc>
      </w:tr>
      <w:tr w:rsidR="00AE193E" w:rsidRPr="00AE193E" w14:paraId="499369E1" w14:textId="77777777" w:rsidTr="00AE193E">
        <w:tc>
          <w:tcPr>
            <w:tcW w:w="1558" w:type="dxa"/>
          </w:tcPr>
          <w:p w14:paraId="2A2E2C0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85C974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323A31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93429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13780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595C6B7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</w:tr>
      <w:tr w:rsidR="00AE193E" w:rsidRPr="00AE193E" w14:paraId="384F2106" w14:textId="77777777" w:rsidTr="00AE193E">
        <w:tc>
          <w:tcPr>
            <w:tcW w:w="1558" w:type="dxa"/>
          </w:tcPr>
          <w:p w14:paraId="3751B8A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52699D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4E7C00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9BE322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09777D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DDDFD6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71</w:t>
            </w:r>
          </w:p>
        </w:tc>
      </w:tr>
      <w:tr w:rsidR="00AE193E" w:rsidRPr="00AE193E" w14:paraId="2BDC4E82" w14:textId="77777777" w:rsidTr="00AE193E">
        <w:tc>
          <w:tcPr>
            <w:tcW w:w="1558" w:type="dxa"/>
          </w:tcPr>
          <w:p w14:paraId="4EB2BD6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A1899D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CD2B84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AF365B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691D7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2409ED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16</w:t>
            </w:r>
          </w:p>
        </w:tc>
      </w:tr>
      <w:tr w:rsidR="00AE193E" w:rsidRPr="00AE193E" w14:paraId="0AA0BE67" w14:textId="77777777" w:rsidTr="00AE193E">
        <w:tc>
          <w:tcPr>
            <w:tcW w:w="1558" w:type="dxa"/>
          </w:tcPr>
          <w:p w14:paraId="3DBC9A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77D59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EE1967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5F574DE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3550AD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608C8A4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</w:tr>
      <w:tr w:rsidR="00AE193E" w:rsidRPr="00AE193E" w14:paraId="7A64C4D8" w14:textId="77777777" w:rsidTr="00AE193E">
        <w:tc>
          <w:tcPr>
            <w:tcW w:w="1558" w:type="dxa"/>
          </w:tcPr>
          <w:p w14:paraId="53B520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6A419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07C284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7620E8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78E15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50D0EE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9</w:t>
            </w:r>
          </w:p>
        </w:tc>
      </w:tr>
      <w:tr w:rsidR="00AE193E" w:rsidRPr="00AE193E" w14:paraId="48380B99" w14:textId="77777777" w:rsidTr="00AE193E">
        <w:tc>
          <w:tcPr>
            <w:tcW w:w="1558" w:type="dxa"/>
          </w:tcPr>
          <w:p w14:paraId="06E0850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E5C79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CB849B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74EFDDF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122743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11D234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</w:tr>
      <w:tr w:rsidR="00AE193E" w:rsidRPr="00AE193E" w14:paraId="5BE3A428" w14:textId="77777777" w:rsidTr="00AE193E">
        <w:tc>
          <w:tcPr>
            <w:tcW w:w="1558" w:type="dxa"/>
          </w:tcPr>
          <w:p w14:paraId="2921D3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1C597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460B43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CEE3FC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B1280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5FDA7C6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6</w:t>
            </w:r>
          </w:p>
        </w:tc>
      </w:tr>
      <w:tr w:rsidR="00AE193E" w:rsidRPr="00AE193E" w14:paraId="7D5FD1D8" w14:textId="77777777" w:rsidTr="00AE193E">
        <w:tc>
          <w:tcPr>
            <w:tcW w:w="1558" w:type="dxa"/>
          </w:tcPr>
          <w:p w14:paraId="471D6E7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F23C6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A855B6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91057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2EB8F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01F05E5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3</w:t>
            </w:r>
          </w:p>
        </w:tc>
      </w:tr>
      <w:tr w:rsidR="00AE193E" w:rsidRPr="00AE193E" w14:paraId="4C546C13" w14:textId="77777777" w:rsidTr="00AE193E">
        <w:tc>
          <w:tcPr>
            <w:tcW w:w="1558" w:type="dxa"/>
          </w:tcPr>
          <w:p w14:paraId="60024C0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32C4D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5A95C8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2D500D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31AFD6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D78BF6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34</w:t>
            </w:r>
          </w:p>
        </w:tc>
      </w:tr>
      <w:tr w:rsidR="00AE193E" w:rsidRPr="00AE193E" w14:paraId="39CBA81F" w14:textId="77777777" w:rsidTr="00AE193E">
        <w:tc>
          <w:tcPr>
            <w:tcW w:w="1558" w:type="dxa"/>
          </w:tcPr>
          <w:p w14:paraId="5DC2E6A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9174EA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E3199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FE87F6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56CCDF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4A26490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22</w:t>
            </w:r>
          </w:p>
        </w:tc>
      </w:tr>
      <w:tr w:rsidR="00AE193E" w:rsidRPr="00AE193E" w14:paraId="7645ECD6" w14:textId="77777777" w:rsidTr="00AE193E">
        <w:tc>
          <w:tcPr>
            <w:tcW w:w="1558" w:type="dxa"/>
          </w:tcPr>
          <w:p w14:paraId="54FD714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9F047C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1FD741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35C04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C1640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5CB712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7</w:t>
            </w:r>
          </w:p>
        </w:tc>
      </w:tr>
      <w:tr w:rsidR="00AE193E" w:rsidRPr="00AE193E" w14:paraId="594B31E4" w14:textId="77777777" w:rsidTr="00AE193E">
        <w:tc>
          <w:tcPr>
            <w:tcW w:w="1558" w:type="dxa"/>
          </w:tcPr>
          <w:p w14:paraId="739BB7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7EB74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EE82D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C387F7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E7F32E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20CFA7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8</w:t>
            </w:r>
          </w:p>
        </w:tc>
      </w:tr>
      <w:tr w:rsidR="00AE193E" w:rsidRPr="00AE193E" w14:paraId="1476E78B" w14:textId="77777777" w:rsidTr="00AE193E">
        <w:tc>
          <w:tcPr>
            <w:tcW w:w="1558" w:type="dxa"/>
          </w:tcPr>
          <w:p w14:paraId="34C5EBA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7EED1E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FF7F3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639A2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C14355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0E4F54D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289EC185" w14:textId="77777777" w:rsidTr="00AE193E">
        <w:tc>
          <w:tcPr>
            <w:tcW w:w="1558" w:type="dxa"/>
          </w:tcPr>
          <w:p w14:paraId="309D89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6BA64D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7BA662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4ED401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CC11B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573BB51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5</w:t>
            </w:r>
          </w:p>
        </w:tc>
      </w:tr>
      <w:tr w:rsidR="00AE193E" w:rsidRPr="00AE193E" w14:paraId="41D74B8B" w14:textId="77777777" w:rsidTr="00AE193E">
        <w:tc>
          <w:tcPr>
            <w:tcW w:w="1558" w:type="dxa"/>
          </w:tcPr>
          <w:p w14:paraId="6D72CB7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7F40D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8B920D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12E5F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B1A56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7C7C26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19</w:t>
            </w:r>
          </w:p>
        </w:tc>
      </w:tr>
      <w:tr w:rsidR="00AE193E" w:rsidRPr="00AE193E" w14:paraId="1073B13C" w14:textId="77777777" w:rsidTr="00AE193E">
        <w:tc>
          <w:tcPr>
            <w:tcW w:w="1558" w:type="dxa"/>
          </w:tcPr>
          <w:p w14:paraId="7B79E40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E2E5DF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3D7191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0DEAF4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9C12DF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30C0D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250</w:t>
            </w:r>
          </w:p>
        </w:tc>
      </w:tr>
      <w:tr w:rsidR="00AE193E" w:rsidRPr="00AE193E" w14:paraId="3E544F57" w14:textId="77777777" w:rsidTr="00AE193E">
        <w:tc>
          <w:tcPr>
            <w:tcW w:w="1558" w:type="dxa"/>
          </w:tcPr>
          <w:p w14:paraId="4162F2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C09C8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E6C96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6D8F3F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C1358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6D35A6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7</w:t>
            </w:r>
          </w:p>
        </w:tc>
      </w:tr>
      <w:tr w:rsidR="00AE193E" w:rsidRPr="00AE193E" w14:paraId="0B06314F" w14:textId="77777777" w:rsidTr="00AE193E">
        <w:tc>
          <w:tcPr>
            <w:tcW w:w="1558" w:type="dxa"/>
          </w:tcPr>
          <w:p w14:paraId="43749A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B4C1E9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23F84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39DAE60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DB7F01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34826FC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7</w:t>
            </w:r>
          </w:p>
        </w:tc>
      </w:tr>
      <w:tr w:rsidR="00AE193E" w:rsidRPr="00AE193E" w14:paraId="7F7C85B9" w14:textId="77777777" w:rsidTr="00AE193E">
        <w:tc>
          <w:tcPr>
            <w:tcW w:w="1558" w:type="dxa"/>
          </w:tcPr>
          <w:p w14:paraId="079E50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F7AB6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1C82A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770A44D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FFF2F7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5BCDC1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</w:tr>
      <w:tr w:rsidR="00AE193E" w:rsidRPr="00AE193E" w14:paraId="0031A80F" w14:textId="77777777" w:rsidTr="00AE193E">
        <w:tc>
          <w:tcPr>
            <w:tcW w:w="1558" w:type="dxa"/>
          </w:tcPr>
          <w:p w14:paraId="67230E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6F428A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FC8481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1816C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3D3B7A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DCF2E5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399</w:t>
            </w:r>
          </w:p>
        </w:tc>
      </w:tr>
      <w:tr w:rsidR="00AE193E" w:rsidRPr="00AE193E" w14:paraId="576A4B65" w14:textId="77777777" w:rsidTr="00AE193E">
        <w:tc>
          <w:tcPr>
            <w:tcW w:w="1558" w:type="dxa"/>
          </w:tcPr>
          <w:p w14:paraId="0C0902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0BFDA1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B1D70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37B0AE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025D3C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DDDF7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03</w:t>
            </w:r>
          </w:p>
        </w:tc>
      </w:tr>
      <w:tr w:rsidR="00AE193E" w:rsidRPr="00AE193E" w14:paraId="60177A81" w14:textId="77777777" w:rsidTr="00AE193E">
        <w:tc>
          <w:tcPr>
            <w:tcW w:w="1558" w:type="dxa"/>
          </w:tcPr>
          <w:p w14:paraId="23DB4C0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F0005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EE4B2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6A491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427CB5E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55B71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304</w:t>
            </w:r>
          </w:p>
        </w:tc>
      </w:tr>
      <w:tr w:rsidR="00AE193E" w:rsidRPr="00AE193E" w14:paraId="1E5C9709" w14:textId="77777777" w:rsidTr="00AE193E">
        <w:tc>
          <w:tcPr>
            <w:tcW w:w="1558" w:type="dxa"/>
          </w:tcPr>
          <w:p w14:paraId="7FC3A2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F43707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93EDE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6BF42AD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111C51B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0677008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940</w:t>
            </w:r>
          </w:p>
        </w:tc>
      </w:tr>
      <w:tr w:rsidR="00AE193E" w:rsidRPr="00AE193E" w14:paraId="324BF160" w14:textId="77777777" w:rsidTr="00AE193E">
        <w:tc>
          <w:tcPr>
            <w:tcW w:w="1558" w:type="dxa"/>
          </w:tcPr>
          <w:p w14:paraId="611AF3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1EE48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D5C643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C7D992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69693AB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4FE7E9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327</w:t>
            </w:r>
          </w:p>
        </w:tc>
      </w:tr>
      <w:tr w:rsidR="00AE193E" w:rsidRPr="00AE193E" w14:paraId="707632AF" w14:textId="77777777" w:rsidTr="00AE193E">
        <w:tc>
          <w:tcPr>
            <w:tcW w:w="1558" w:type="dxa"/>
          </w:tcPr>
          <w:p w14:paraId="2677CD6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D0F1CD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7D14D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38B7E1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3971D72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F58E5D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</w:t>
            </w:r>
          </w:p>
        </w:tc>
      </w:tr>
      <w:tr w:rsidR="00AE193E" w:rsidRPr="00AE193E" w14:paraId="2FA9AF31" w14:textId="77777777" w:rsidTr="00AE193E">
        <w:tc>
          <w:tcPr>
            <w:tcW w:w="1558" w:type="dxa"/>
          </w:tcPr>
          <w:p w14:paraId="01834B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4FA04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6927E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D003A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6CD47CB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EC0A5E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871</w:t>
            </w:r>
          </w:p>
        </w:tc>
      </w:tr>
      <w:tr w:rsidR="00AE193E" w:rsidRPr="00AE193E" w14:paraId="1AB8970A" w14:textId="77777777" w:rsidTr="00AE193E">
        <w:tc>
          <w:tcPr>
            <w:tcW w:w="1558" w:type="dxa"/>
          </w:tcPr>
          <w:p w14:paraId="1BB2B2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179D86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A7055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329FB1F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37A14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D7774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950</w:t>
            </w:r>
          </w:p>
        </w:tc>
      </w:tr>
      <w:tr w:rsidR="00AE193E" w:rsidRPr="00AE193E" w14:paraId="32199EDF" w14:textId="77777777" w:rsidTr="00AE193E">
        <w:tc>
          <w:tcPr>
            <w:tcW w:w="1558" w:type="dxa"/>
          </w:tcPr>
          <w:p w14:paraId="3687206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8F27A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94A3A2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FA6D3B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E143D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986C3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51</w:t>
            </w:r>
          </w:p>
        </w:tc>
      </w:tr>
      <w:tr w:rsidR="00AE193E" w:rsidRPr="00AE193E" w14:paraId="207B55DF" w14:textId="77777777" w:rsidTr="00AE193E">
        <w:tc>
          <w:tcPr>
            <w:tcW w:w="1558" w:type="dxa"/>
          </w:tcPr>
          <w:p w14:paraId="1BF0A25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98F8D9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3387C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790D2AD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930787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38AD78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280</w:t>
            </w:r>
          </w:p>
        </w:tc>
      </w:tr>
      <w:tr w:rsidR="00AE193E" w:rsidRPr="00AE193E" w14:paraId="52E030D4" w14:textId="77777777" w:rsidTr="00AE193E">
        <w:tc>
          <w:tcPr>
            <w:tcW w:w="1558" w:type="dxa"/>
          </w:tcPr>
          <w:p w14:paraId="369A213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1F8B5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D6691D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72F4DC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6B3C2C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944E3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27</w:t>
            </w:r>
          </w:p>
        </w:tc>
      </w:tr>
      <w:tr w:rsidR="00AE193E" w:rsidRPr="00AE193E" w14:paraId="7D537452" w14:textId="77777777" w:rsidTr="00AE193E">
        <w:tc>
          <w:tcPr>
            <w:tcW w:w="1558" w:type="dxa"/>
          </w:tcPr>
          <w:p w14:paraId="7DBE16F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0832B4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31F922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2D37338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9C0479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087304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555</w:t>
            </w:r>
          </w:p>
        </w:tc>
      </w:tr>
      <w:tr w:rsidR="00AE193E" w:rsidRPr="00AE193E" w14:paraId="4DB49BDC" w14:textId="77777777" w:rsidTr="00AE193E">
        <w:tc>
          <w:tcPr>
            <w:tcW w:w="1558" w:type="dxa"/>
          </w:tcPr>
          <w:p w14:paraId="05A262E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1B90E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36117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6EC9DD7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51411AB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9AB5A5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0</w:t>
            </w:r>
          </w:p>
        </w:tc>
      </w:tr>
      <w:tr w:rsidR="00AE193E" w:rsidRPr="00AE193E" w14:paraId="10FF76C6" w14:textId="77777777" w:rsidTr="00AE193E">
        <w:tc>
          <w:tcPr>
            <w:tcW w:w="1558" w:type="dxa"/>
          </w:tcPr>
          <w:p w14:paraId="24CC16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4963B9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278A36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921DC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231A76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4934FDF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13FC2248" w14:textId="77777777" w:rsidTr="00AE193E">
        <w:tc>
          <w:tcPr>
            <w:tcW w:w="1558" w:type="dxa"/>
          </w:tcPr>
          <w:p w14:paraId="337C4A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240B9F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82A84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22A31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47C9AA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1EAAA80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</w:tr>
      <w:tr w:rsidR="00AE193E" w:rsidRPr="00AE193E" w14:paraId="3B73F6E9" w14:textId="77777777" w:rsidTr="00AE193E">
        <w:tc>
          <w:tcPr>
            <w:tcW w:w="1558" w:type="dxa"/>
          </w:tcPr>
          <w:p w14:paraId="4ABBD7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34953A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F1B0B2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5B88B1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2610B09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9534B1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72</w:t>
            </w:r>
          </w:p>
        </w:tc>
      </w:tr>
      <w:tr w:rsidR="00AE193E" w:rsidRPr="00AE193E" w14:paraId="1787FCD0" w14:textId="77777777" w:rsidTr="00AE193E">
        <w:tc>
          <w:tcPr>
            <w:tcW w:w="1558" w:type="dxa"/>
          </w:tcPr>
          <w:p w14:paraId="6AD42E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9132B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F79027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05FE9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7A7B263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61766E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83</w:t>
            </w:r>
          </w:p>
        </w:tc>
      </w:tr>
      <w:tr w:rsidR="00AE193E" w:rsidRPr="00AE193E" w14:paraId="6298BAB3" w14:textId="77777777" w:rsidTr="00AE193E">
        <w:tc>
          <w:tcPr>
            <w:tcW w:w="1558" w:type="dxa"/>
          </w:tcPr>
          <w:p w14:paraId="56FA79F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lastRenderedPageBreak/>
              <w:t>"NRDA_4044"</w:t>
            </w:r>
          </w:p>
        </w:tc>
        <w:tc>
          <w:tcPr>
            <w:tcW w:w="1558" w:type="dxa"/>
          </w:tcPr>
          <w:p w14:paraId="6225369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8AB49F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6E417B2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611E22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5C1667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27</w:t>
            </w:r>
          </w:p>
        </w:tc>
      </w:tr>
      <w:tr w:rsidR="00AE193E" w:rsidRPr="00AE193E" w14:paraId="753C0432" w14:textId="77777777" w:rsidTr="00AE193E">
        <w:tc>
          <w:tcPr>
            <w:tcW w:w="1558" w:type="dxa"/>
          </w:tcPr>
          <w:p w14:paraId="183F4A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F21C7E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DFE29E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A9A65F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1046E03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0A157BD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8</w:t>
            </w:r>
          </w:p>
        </w:tc>
      </w:tr>
      <w:tr w:rsidR="00AE193E" w:rsidRPr="00AE193E" w14:paraId="2710E12A" w14:textId="77777777" w:rsidTr="00AE193E">
        <w:tc>
          <w:tcPr>
            <w:tcW w:w="1558" w:type="dxa"/>
          </w:tcPr>
          <w:p w14:paraId="1A79FB5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4ACC2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2A9C1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56E69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7D843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7EB2A9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</w:t>
            </w:r>
          </w:p>
        </w:tc>
      </w:tr>
      <w:tr w:rsidR="00AE193E" w:rsidRPr="00AE193E" w14:paraId="66A7C120" w14:textId="77777777" w:rsidTr="00AE193E">
        <w:tc>
          <w:tcPr>
            <w:tcW w:w="1558" w:type="dxa"/>
          </w:tcPr>
          <w:p w14:paraId="4D9ADC8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90BF4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AA8EB9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D62FF1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9E0B2C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C384B2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</w:tr>
      <w:tr w:rsidR="00AE193E" w:rsidRPr="00AE193E" w14:paraId="0FF5EEB6" w14:textId="77777777" w:rsidTr="00AE193E">
        <w:tc>
          <w:tcPr>
            <w:tcW w:w="1558" w:type="dxa"/>
          </w:tcPr>
          <w:p w14:paraId="4CA8DE0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5AF15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CE84F1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72E4A8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55EE8A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3B498E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</w:tr>
      <w:tr w:rsidR="00AE193E" w:rsidRPr="00AE193E" w14:paraId="3E3F2A8A" w14:textId="77777777" w:rsidTr="00AE193E">
        <w:tc>
          <w:tcPr>
            <w:tcW w:w="1558" w:type="dxa"/>
          </w:tcPr>
          <w:p w14:paraId="68D36D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22ACE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F4EDF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FE9F4E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D65384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F2DE1E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3</w:t>
            </w:r>
          </w:p>
        </w:tc>
      </w:tr>
      <w:tr w:rsidR="00AE193E" w:rsidRPr="00AE193E" w14:paraId="73F0437A" w14:textId="77777777" w:rsidTr="00AE193E">
        <w:tc>
          <w:tcPr>
            <w:tcW w:w="1558" w:type="dxa"/>
          </w:tcPr>
          <w:p w14:paraId="184FB3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4AB8DA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466B2F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2EC59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020AE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0C0EA7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242</w:t>
            </w:r>
          </w:p>
        </w:tc>
      </w:tr>
      <w:tr w:rsidR="00AE193E" w:rsidRPr="00AE193E" w14:paraId="337CC608" w14:textId="77777777" w:rsidTr="00AE193E">
        <w:tc>
          <w:tcPr>
            <w:tcW w:w="1558" w:type="dxa"/>
          </w:tcPr>
          <w:p w14:paraId="635994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EA31C5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283ED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2A2DFB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11889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56374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741</w:t>
            </w:r>
          </w:p>
        </w:tc>
      </w:tr>
      <w:tr w:rsidR="00AE193E" w:rsidRPr="00AE193E" w14:paraId="5247C0A3" w14:textId="77777777" w:rsidTr="00AE193E">
        <w:tc>
          <w:tcPr>
            <w:tcW w:w="1558" w:type="dxa"/>
          </w:tcPr>
          <w:p w14:paraId="54C600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B0BB93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BCDDF8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440528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4F8CD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7F738B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347</w:t>
            </w:r>
          </w:p>
        </w:tc>
      </w:tr>
      <w:tr w:rsidR="00AE193E" w:rsidRPr="00AE193E" w14:paraId="48B6D6EA" w14:textId="77777777" w:rsidTr="00AE193E">
        <w:tc>
          <w:tcPr>
            <w:tcW w:w="1558" w:type="dxa"/>
          </w:tcPr>
          <w:p w14:paraId="25B6063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319D72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160E0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1C80DC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69D72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12DE4F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9</w:t>
            </w:r>
          </w:p>
        </w:tc>
      </w:tr>
      <w:tr w:rsidR="00AE193E" w:rsidRPr="00AE193E" w14:paraId="765D4E54" w14:textId="77777777" w:rsidTr="00AE193E">
        <w:tc>
          <w:tcPr>
            <w:tcW w:w="1558" w:type="dxa"/>
          </w:tcPr>
          <w:p w14:paraId="295FA56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559247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7D84D4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019A68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315C3E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5089C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0</w:t>
            </w:r>
          </w:p>
        </w:tc>
      </w:tr>
      <w:tr w:rsidR="00AE193E" w:rsidRPr="00AE193E" w14:paraId="3E06152C" w14:textId="77777777" w:rsidTr="00AE193E">
        <w:tc>
          <w:tcPr>
            <w:tcW w:w="1558" w:type="dxa"/>
          </w:tcPr>
          <w:p w14:paraId="7492EB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36AC25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1AEA09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3533C3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B39B39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2FAA944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2D3EE00D" w14:textId="77777777" w:rsidTr="00AE193E">
        <w:tc>
          <w:tcPr>
            <w:tcW w:w="1558" w:type="dxa"/>
          </w:tcPr>
          <w:p w14:paraId="0A66FC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BE3018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EBDC6A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17B84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A8EA92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5DFC25B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9</w:t>
            </w:r>
          </w:p>
        </w:tc>
      </w:tr>
      <w:tr w:rsidR="00AE193E" w:rsidRPr="00AE193E" w14:paraId="7E5DB0FC" w14:textId="77777777" w:rsidTr="00AE193E">
        <w:tc>
          <w:tcPr>
            <w:tcW w:w="1558" w:type="dxa"/>
          </w:tcPr>
          <w:p w14:paraId="60262A0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326A66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CC9C9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449F38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41005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5BDD33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</w:t>
            </w:r>
          </w:p>
        </w:tc>
      </w:tr>
      <w:tr w:rsidR="00AE193E" w:rsidRPr="00AE193E" w14:paraId="1EC32749" w14:textId="77777777" w:rsidTr="00AE193E">
        <w:tc>
          <w:tcPr>
            <w:tcW w:w="1558" w:type="dxa"/>
          </w:tcPr>
          <w:p w14:paraId="6B5BAD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72E488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5A154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941526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A0291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F8E3C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983</w:t>
            </w:r>
          </w:p>
        </w:tc>
      </w:tr>
      <w:tr w:rsidR="00AE193E" w:rsidRPr="00AE193E" w14:paraId="2998F70B" w14:textId="77777777" w:rsidTr="00AE193E">
        <w:tc>
          <w:tcPr>
            <w:tcW w:w="1558" w:type="dxa"/>
          </w:tcPr>
          <w:p w14:paraId="3FC6EC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D63CB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88C115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081FD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5F4D7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6CEF0B7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4DCEFEAD" w14:textId="77777777" w:rsidTr="00AE193E">
        <w:tc>
          <w:tcPr>
            <w:tcW w:w="1558" w:type="dxa"/>
          </w:tcPr>
          <w:p w14:paraId="6C4A327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57E03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E6869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69C3A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28BEB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3CE239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47</w:t>
            </w:r>
          </w:p>
        </w:tc>
      </w:tr>
      <w:tr w:rsidR="00AE193E" w:rsidRPr="00AE193E" w14:paraId="77770E3C" w14:textId="77777777" w:rsidTr="00AE193E">
        <w:tc>
          <w:tcPr>
            <w:tcW w:w="1558" w:type="dxa"/>
          </w:tcPr>
          <w:p w14:paraId="190D10F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55066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86F06D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7665D6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BE66E6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1226D99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78</w:t>
            </w:r>
          </w:p>
        </w:tc>
      </w:tr>
      <w:tr w:rsidR="00AE193E" w:rsidRPr="00AE193E" w14:paraId="6D59A75D" w14:textId="77777777" w:rsidTr="00AE193E">
        <w:tc>
          <w:tcPr>
            <w:tcW w:w="1558" w:type="dxa"/>
          </w:tcPr>
          <w:p w14:paraId="2D6A087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7D369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4896D9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73DCA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885641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605D10C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86</w:t>
            </w:r>
          </w:p>
        </w:tc>
      </w:tr>
      <w:tr w:rsidR="00AE193E" w:rsidRPr="00AE193E" w14:paraId="6950DDBB" w14:textId="77777777" w:rsidTr="00AE193E">
        <w:tc>
          <w:tcPr>
            <w:tcW w:w="1558" w:type="dxa"/>
          </w:tcPr>
          <w:p w14:paraId="23768B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5CEC8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8F0DD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B602A4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0341F5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47BB80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218</w:t>
            </w:r>
          </w:p>
        </w:tc>
      </w:tr>
      <w:tr w:rsidR="00AE193E" w:rsidRPr="00AE193E" w14:paraId="09F0F0F8" w14:textId="77777777" w:rsidTr="00AE193E">
        <w:tc>
          <w:tcPr>
            <w:tcW w:w="1558" w:type="dxa"/>
          </w:tcPr>
          <w:p w14:paraId="5E574E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66424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AE4F9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1D46AD0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B69BE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62B30C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37</w:t>
            </w:r>
          </w:p>
        </w:tc>
      </w:tr>
      <w:tr w:rsidR="00AE193E" w:rsidRPr="00AE193E" w14:paraId="59AB7466" w14:textId="77777777" w:rsidTr="00AE193E">
        <w:tc>
          <w:tcPr>
            <w:tcW w:w="1558" w:type="dxa"/>
          </w:tcPr>
          <w:p w14:paraId="7B590A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1E631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70BF78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12426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2D76D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3DA0B77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07</w:t>
            </w:r>
          </w:p>
        </w:tc>
      </w:tr>
      <w:tr w:rsidR="00AE193E" w:rsidRPr="00AE193E" w14:paraId="4EB4429A" w14:textId="77777777" w:rsidTr="00AE193E">
        <w:tc>
          <w:tcPr>
            <w:tcW w:w="1558" w:type="dxa"/>
          </w:tcPr>
          <w:p w14:paraId="219D45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99032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BEFE71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D8173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A3662D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37B5D3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19</w:t>
            </w:r>
          </w:p>
        </w:tc>
      </w:tr>
      <w:tr w:rsidR="00AE193E" w:rsidRPr="00AE193E" w14:paraId="0C3C9C06" w14:textId="77777777" w:rsidTr="00AE193E">
        <w:tc>
          <w:tcPr>
            <w:tcW w:w="1558" w:type="dxa"/>
          </w:tcPr>
          <w:p w14:paraId="746BE13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9AAE7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C6F887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DD2F86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19134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A88C6B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068</w:t>
            </w:r>
          </w:p>
        </w:tc>
      </w:tr>
      <w:tr w:rsidR="00AE193E" w:rsidRPr="00AE193E" w14:paraId="06C4A3B6" w14:textId="77777777" w:rsidTr="00AE193E">
        <w:tc>
          <w:tcPr>
            <w:tcW w:w="1558" w:type="dxa"/>
          </w:tcPr>
          <w:p w14:paraId="0C3A4C7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394A3E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861E9D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0F545A5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321A53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6FF9A0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5</w:t>
            </w:r>
          </w:p>
        </w:tc>
      </w:tr>
      <w:tr w:rsidR="00AE193E" w:rsidRPr="00AE193E" w14:paraId="28414AF0" w14:textId="77777777" w:rsidTr="00AE193E">
        <w:tc>
          <w:tcPr>
            <w:tcW w:w="1558" w:type="dxa"/>
          </w:tcPr>
          <w:p w14:paraId="40C934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1E402B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347C6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3A8F8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44A9B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D3C95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35</w:t>
            </w:r>
          </w:p>
        </w:tc>
      </w:tr>
      <w:tr w:rsidR="00AE193E" w:rsidRPr="00AE193E" w14:paraId="5B60D513" w14:textId="77777777" w:rsidTr="00AE193E">
        <w:tc>
          <w:tcPr>
            <w:tcW w:w="1558" w:type="dxa"/>
          </w:tcPr>
          <w:p w14:paraId="6BE4AC6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EB7F09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195E22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E1160A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BB513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CC277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94</w:t>
            </w:r>
          </w:p>
        </w:tc>
      </w:tr>
      <w:tr w:rsidR="00AE193E" w:rsidRPr="00AE193E" w14:paraId="659F0DBF" w14:textId="77777777" w:rsidTr="00AE193E">
        <w:tc>
          <w:tcPr>
            <w:tcW w:w="1558" w:type="dxa"/>
          </w:tcPr>
          <w:p w14:paraId="2CDB1A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C96C5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F33F7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379B90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60D6D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C2D6C4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6</w:t>
            </w:r>
          </w:p>
        </w:tc>
      </w:tr>
      <w:tr w:rsidR="00AE193E" w:rsidRPr="00AE193E" w14:paraId="1EDBD819" w14:textId="77777777" w:rsidTr="00AE193E">
        <w:tc>
          <w:tcPr>
            <w:tcW w:w="1558" w:type="dxa"/>
          </w:tcPr>
          <w:p w14:paraId="21DF36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B2F05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2601BA9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2B61217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84E3C9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C77E6B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1</w:t>
            </w:r>
          </w:p>
        </w:tc>
      </w:tr>
      <w:tr w:rsidR="00AE193E" w:rsidRPr="00AE193E" w14:paraId="451EF994" w14:textId="77777777" w:rsidTr="00AE193E">
        <w:tc>
          <w:tcPr>
            <w:tcW w:w="1558" w:type="dxa"/>
          </w:tcPr>
          <w:p w14:paraId="72FDFF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5359D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4F874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0A8BC0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E555C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1BB9E1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83</w:t>
            </w:r>
          </w:p>
        </w:tc>
      </w:tr>
      <w:tr w:rsidR="00AE193E" w:rsidRPr="00AE193E" w14:paraId="6BD02B9E" w14:textId="77777777" w:rsidTr="00AE193E">
        <w:tc>
          <w:tcPr>
            <w:tcW w:w="1558" w:type="dxa"/>
          </w:tcPr>
          <w:p w14:paraId="505980B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4AC30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2CDB91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E6BFDC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FF3AB8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120884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</w:tr>
      <w:tr w:rsidR="00AE193E" w:rsidRPr="00AE193E" w14:paraId="476DF6BE" w14:textId="77777777" w:rsidTr="00AE193E">
        <w:tc>
          <w:tcPr>
            <w:tcW w:w="1558" w:type="dxa"/>
          </w:tcPr>
          <w:p w14:paraId="2C2635A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0E5E94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F32B11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6C1967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7BB5AFB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0422D5B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</w:tr>
      <w:tr w:rsidR="00AE193E" w:rsidRPr="00AE193E" w14:paraId="247937A0" w14:textId="77777777" w:rsidTr="00AE193E">
        <w:tc>
          <w:tcPr>
            <w:tcW w:w="1558" w:type="dxa"/>
          </w:tcPr>
          <w:p w14:paraId="609FBD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B30EA5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E9BA7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467A9C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7E91CB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2500A2F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5B22B01D" w14:textId="77777777" w:rsidTr="00AE193E">
        <w:tc>
          <w:tcPr>
            <w:tcW w:w="1558" w:type="dxa"/>
          </w:tcPr>
          <w:p w14:paraId="5957B0B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4225F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5BC4BF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3BBAC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71D5C6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31245D7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21E82121" w14:textId="77777777" w:rsidTr="00AE193E">
        <w:tc>
          <w:tcPr>
            <w:tcW w:w="1558" w:type="dxa"/>
          </w:tcPr>
          <w:p w14:paraId="5CCB3B7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BB583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D77FB9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7EFCDB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579D3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DBDB57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4</w:t>
            </w:r>
          </w:p>
        </w:tc>
      </w:tr>
      <w:tr w:rsidR="00AE193E" w:rsidRPr="00AE193E" w14:paraId="485C967C" w14:textId="77777777" w:rsidTr="00AE193E">
        <w:tc>
          <w:tcPr>
            <w:tcW w:w="1558" w:type="dxa"/>
          </w:tcPr>
          <w:p w14:paraId="614BA2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DB0006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40B9E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CDAA0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A5530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12BCCC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7</w:t>
            </w:r>
          </w:p>
        </w:tc>
      </w:tr>
      <w:tr w:rsidR="00AE193E" w:rsidRPr="00AE193E" w14:paraId="0C22C651" w14:textId="77777777" w:rsidTr="00AE193E">
        <w:tc>
          <w:tcPr>
            <w:tcW w:w="1558" w:type="dxa"/>
          </w:tcPr>
          <w:p w14:paraId="2305ED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582F07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B4F82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345546A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684F8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764D3C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2</w:t>
            </w:r>
          </w:p>
        </w:tc>
      </w:tr>
      <w:tr w:rsidR="00AE193E" w:rsidRPr="00AE193E" w14:paraId="5FEEEB63" w14:textId="77777777" w:rsidTr="00AE193E">
        <w:tc>
          <w:tcPr>
            <w:tcW w:w="1558" w:type="dxa"/>
          </w:tcPr>
          <w:p w14:paraId="2D1EC14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FEAA9C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880D67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41B182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1E39E9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244757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7</w:t>
            </w:r>
          </w:p>
        </w:tc>
      </w:tr>
      <w:tr w:rsidR="00AE193E" w:rsidRPr="00AE193E" w14:paraId="262EB852" w14:textId="77777777" w:rsidTr="00AE193E">
        <w:tc>
          <w:tcPr>
            <w:tcW w:w="1558" w:type="dxa"/>
          </w:tcPr>
          <w:p w14:paraId="6BC9310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06B6B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4044A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43B382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89528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6D3BB2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7</w:t>
            </w:r>
          </w:p>
        </w:tc>
      </w:tr>
      <w:tr w:rsidR="00AE193E" w:rsidRPr="00AE193E" w14:paraId="56F39930" w14:textId="77777777" w:rsidTr="00AE193E">
        <w:tc>
          <w:tcPr>
            <w:tcW w:w="1558" w:type="dxa"/>
          </w:tcPr>
          <w:p w14:paraId="6961EB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C86BD9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824FB5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0DCB01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3FFA4ED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00AF0F8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1</w:t>
            </w:r>
          </w:p>
        </w:tc>
      </w:tr>
      <w:tr w:rsidR="00AE193E" w:rsidRPr="00AE193E" w14:paraId="461C16DE" w14:textId="77777777" w:rsidTr="00AE193E">
        <w:tc>
          <w:tcPr>
            <w:tcW w:w="1558" w:type="dxa"/>
          </w:tcPr>
          <w:p w14:paraId="5A48BC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383AF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DF19E1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949CBB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3F1907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3E47087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50</w:t>
            </w:r>
          </w:p>
        </w:tc>
      </w:tr>
      <w:tr w:rsidR="00AE193E" w:rsidRPr="00AE193E" w14:paraId="2A226074" w14:textId="77777777" w:rsidTr="00AE193E">
        <w:tc>
          <w:tcPr>
            <w:tcW w:w="1558" w:type="dxa"/>
          </w:tcPr>
          <w:p w14:paraId="3EA61C7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9FB91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B8C340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2CB4720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187DB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740620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17</w:t>
            </w:r>
          </w:p>
        </w:tc>
      </w:tr>
      <w:tr w:rsidR="00AE193E" w:rsidRPr="00AE193E" w14:paraId="78AF28F1" w14:textId="77777777" w:rsidTr="00AE193E">
        <w:tc>
          <w:tcPr>
            <w:tcW w:w="1558" w:type="dxa"/>
          </w:tcPr>
          <w:p w14:paraId="03DB16B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70406E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089DF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0453F15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35D3FC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4B64E4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3</w:t>
            </w:r>
          </w:p>
        </w:tc>
      </w:tr>
      <w:tr w:rsidR="00AE193E" w:rsidRPr="00AE193E" w14:paraId="7D597848" w14:textId="77777777" w:rsidTr="00AE193E">
        <w:tc>
          <w:tcPr>
            <w:tcW w:w="1558" w:type="dxa"/>
          </w:tcPr>
          <w:p w14:paraId="72C2A5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04F4F9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DACDC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1B9E630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6491D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5E0B94D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4</w:t>
            </w:r>
          </w:p>
        </w:tc>
      </w:tr>
      <w:tr w:rsidR="00AE193E" w:rsidRPr="00AE193E" w14:paraId="1DB735F4" w14:textId="77777777" w:rsidTr="00AE193E">
        <w:tc>
          <w:tcPr>
            <w:tcW w:w="1558" w:type="dxa"/>
          </w:tcPr>
          <w:p w14:paraId="6C68583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A0E268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BE9DBF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5A79B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A1756C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C6805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</w:tr>
      <w:tr w:rsidR="00AE193E" w:rsidRPr="00AE193E" w14:paraId="25A131B7" w14:textId="77777777" w:rsidTr="00AE193E">
        <w:tc>
          <w:tcPr>
            <w:tcW w:w="1558" w:type="dxa"/>
          </w:tcPr>
          <w:p w14:paraId="189D8C9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F2814A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FAC947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AC9998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33140F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391A62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1</w:t>
            </w:r>
          </w:p>
        </w:tc>
      </w:tr>
      <w:tr w:rsidR="00AE193E" w:rsidRPr="00AE193E" w14:paraId="6CE4C1D4" w14:textId="77777777" w:rsidTr="00AE193E">
        <w:tc>
          <w:tcPr>
            <w:tcW w:w="1558" w:type="dxa"/>
          </w:tcPr>
          <w:p w14:paraId="33FD0E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E2BAA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C3306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0C9D8FD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3A3C12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0C351E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3</w:t>
            </w:r>
          </w:p>
        </w:tc>
      </w:tr>
      <w:tr w:rsidR="00AE193E" w:rsidRPr="00AE193E" w14:paraId="010377FC" w14:textId="77777777" w:rsidTr="00AE193E">
        <w:tc>
          <w:tcPr>
            <w:tcW w:w="1558" w:type="dxa"/>
          </w:tcPr>
          <w:p w14:paraId="1EECDCD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FE059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CD29A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1681422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7D303C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5455CB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0</w:t>
            </w:r>
          </w:p>
        </w:tc>
      </w:tr>
      <w:tr w:rsidR="00AE193E" w:rsidRPr="00AE193E" w14:paraId="02913622" w14:textId="77777777" w:rsidTr="00AE193E">
        <w:tc>
          <w:tcPr>
            <w:tcW w:w="1558" w:type="dxa"/>
          </w:tcPr>
          <w:p w14:paraId="7D1EB0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D6124B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2C9B38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EF92D5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384D40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06B5AB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52</w:t>
            </w:r>
          </w:p>
        </w:tc>
      </w:tr>
      <w:tr w:rsidR="00AE193E" w:rsidRPr="00AE193E" w14:paraId="3B726F1E" w14:textId="77777777" w:rsidTr="00AE193E">
        <w:tc>
          <w:tcPr>
            <w:tcW w:w="1558" w:type="dxa"/>
          </w:tcPr>
          <w:p w14:paraId="17D66F1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86FF2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9BC33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417533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DE0E1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72617F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3</w:t>
            </w:r>
          </w:p>
        </w:tc>
      </w:tr>
      <w:tr w:rsidR="00AE193E" w:rsidRPr="00AE193E" w14:paraId="1957B668" w14:textId="77777777" w:rsidTr="00AE193E">
        <w:tc>
          <w:tcPr>
            <w:tcW w:w="1558" w:type="dxa"/>
          </w:tcPr>
          <w:p w14:paraId="301DAC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D71E1E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4F47A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1FBB0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FAFD00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06CD9EF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6EB0EAFF" w14:textId="77777777" w:rsidTr="00AE193E">
        <w:tc>
          <w:tcPr>
            <w:tcW w:w="1558" w:type="dxa"/>
          </w:tcPr>
          <w:p w14:paraId="54FD7D5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BBF1A8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D685F7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8223B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545957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027C1E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49</w:t>
            </w:r>
          </w:p>
        </w:tc>
      </w:tr>
      <w:tr w:rsidR="00AE193E" w:rsidRPr="00AE193E" w14:paraId="2C26C5E6" w14:textId="77777777" w:rsidTr="00AE193E">
        <w:tc>
          <w:tcPr>
            <w:tcW w:w="1558" w:type="dxa"/>
          </w:tcPr>
          <w:p w14:paraId="14341B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E1FEA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97BB73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A2F5DF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634A90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6D45DC7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71</w:t>
            </w:r>
          </w:p>
        </w:tc>
      </w:tr>
      <w:tr w:rsidR="00AE193E" w:rsidRPr="00AE193E" w14:paraId="67B87212" w14:textId="77777777" w:rsidTr="00AE193E">
        <w:tc>
          <w:tcPr>
            <w:tcW w:w="1558" w:type="dxa"/>
          </w:tcPr>
          <w:p w14:paraId="6682E3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6568CD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164D5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46D520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0EFDE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D3AE6E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854</w:t>
            </w:r>
          </w:p>
        </w:tc>
      </w:tr>
      <w:tr w:rsidR="00AE193E" w:rsidRPr="00AE193E" w14:paraId="01808096" w14:textId="77777777" w:rsidTr="00AE193E">
        <w:tc>
          <w:tcPr>
            <w:tcW w:w="1558" w:type="dxa"/>
          </w:tcPr>
          <w:p w14:paraId="29FD140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CF705B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BA268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0098E3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46A80E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04DF31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8</w:t>
            </w:r>
          </w:p>
        </w:tc>
      </w:tr>
      <w:tr w:rsidR="00AE193E" w:rsidRPr="00AE193E" w14:paraId="69A67F4E" w14:textId="77777777" w:rsidTr="00AE193E">
        <w:tc>
          <w:tcPr>
            <w:tcW w:w="1558" w:type="dxa"/>
          </w:tcPr>
          <w:p w14:paraId="39D1B5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D2A61E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DF9A41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0D18FE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2F27B1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7B68418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2E2C9000" w14:textId="77777777" w:rsidTr="00AE193E">
        <w:tc>
          <w:tcPr>
            <w:tcW w:w="1558" w:type="dxa"/>
          </w:tcPr>
          <w:p w14:paraId="336EB4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8FEDD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2475CC2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62598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B4A31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68555F0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7</w:t>
            </w:r>
          </w:p>
        </w:tc>
      </w:tr>
      <w:tr w:rsidR="00AE193E" w:rsidRPr="00AE193E" w14:paraId="5AB635BC" w14:textId="77777777" w:rsidTr="00AE193E">
        <w:tc>
          <w:tcPr>
            <w:tcW w:w="1558" w:type="dxa"/>
          </w:tcPr>
          <w:p w14:paraId="7E9D29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E580EE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340B7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4DA948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0816A9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2FE40C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56</w:t>
            </w:r>
          </w:p>
        </w:tc>
      </w:tr>
      <w:tr w:rsidR="00AE193E" w:rsidRPr="00AE193E" w14:paraId="2708A0A0" w14:textId="77777777" w:rsidTr="00AE193E">
        <w:tc>
          <w:tcPr>
            <w:tcW w:w="1558" w:type="dxa"/>
          </w:tcPr>
          <w:p w14:paraId="1B3842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85303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3C55B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45529A1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CEEC8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3F86877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</w:t>
            </w:r>
          </w:p>
        </w:tc>
      </w:tr>
      <w:tr w:rsidR="00AE193E" w:rsidRPr="00AE193E" w14:paraId="0E67736D" w14:textId="77777777" w:rsidTr="00AE193E">
        <w:tc>
          <w:tcPr>
            <w:tcW w:w="1558" w:type="dxa"/>
          </w:tcPr>
          <w:p w14:paraId="1106E8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109B09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BC7EDD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FFD17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B869EC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26866F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6</w:t>
            </w:r>
          </w:p>
        </w:tc>
      </w:tr>
      <w:tr w:rsidR="00AE193E" w:rsidRPr="00AE193E" w14:paraId="14A9FC5B" w14:textId="77777777" w:rsidTr="00AE193E">
        <w:tc>
          <w:tcPr>
            <w:tcW w:w="1558" w:type="dxa"/>
          </w:tcPr>
          <w:p w14:paraId="31C3C9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F12661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FE3228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7B041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FDDF3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50CE47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33</w:t>
            </w:r>
          </w:p>
        </w:tc>
      </w:tr>
      <w:tr w:rsidR="00AE193E" w:rsidRPr="00AE193E" w14:paraId="02D1EC09" w14:textId="77777777" w:rsidTr="00AE193E">
        <w:tc>
          <w:tcPr>
            <w:tcW w:w="1558" w:type="dxa"/>
          </w:tcPr>
          <w:p w14:paraId="5842FD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D0FC4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0ED1F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3E3BA1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26699D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6529774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176</w:t>
            </w:r>
          </w:p>
        </w:tc>
      </w:tr>
      <w:tr w:rsidR="00AE193E" w:rsidRPr="00AE193E" w14:paraId="2701F83A" w14:textId="77777777" w:rsidTr="00AE193E">
        <w:tc>
          <w:tcPr>
            <w:tcW w:w="1558" w:type="dxa"/>
          </w:tcPr>
          <w:p w14:paraId="4A58D7C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D5BDF1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88968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A88D06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5DAF213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229AC8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09</w:t>
            </w:r>
          </w:p>
        </w:tc>
      </w:tr>
      <w:tr w:rsidR="00AE193E" w:rsidRPr="00AE193E" w14:paraId="4A9EEA4B" w14:textId="77777777" w:rsidTr="00AE193E">
        <w:tc>
          <w:tcPr>
            <w:tcW w:w="1558" w:type="dxa"/>
          </w:tcPr>
          <w:p w14:paraId="119C97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lastRenderedPageBreak/>
              <w:t>"NRDA_5007"</w:t>
            </w:r>
          </w:p>
        </w:tc>
        <w:tc>
          <w:tcPr>
            <w:tcW w:w="1558" w:type="dxa"/>
          </w:tcPr>
          <w:p w14:paraId="3F7C09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47EAC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5ABB645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20562A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03A7777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71</w:t>
            </w:r>
          </w:p>
        </w:tc>
      </w:tr>
      <w:tr w:rsidR="00AE193E" w:rsidRPr="00AE193E" w14:paraId="4F63F5A7" w14:textId="77777777" w:rsidTr="00AE193E">
        <w:tc>
          <w:tcPr>
            <w:tcW w:w="1558" w:type="dxa"/>
          </w:tcPr>
          <w:p w14:paraId="4D8F25D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7AADC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0E0CE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B612B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29CEA86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781EC4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</w:tr>
      <w:tr w:rsidR="00AE193E" w:rsidRPr="00AE193E" w14:paraId="7E212C1B" w14:textId="77777777" w:rsidTr="00AE193E">
        <w:tc>
          <w:tcPr>
            <w:tcW w:w="1558" w:type="dxa"/>
          </w:tcPr>
          <w:p w14:paraId="48D3DB3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28D94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C90D7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B99E21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498423D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6D5F5A8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</w:t>
            </w:r>
          </w:p>
        </w:tc>
      </w:tr>
      <w:tr w:rsidR="00AE193E" w:rsidRPr="00AE193E" w14:paraId="51499246" w14:textId="77777777" w:rsidTr="00AE193E">
        <w:tc>
          <w:tcPr>
            <w:tcW w:w="1558" w:type="dxa"/>
          </w:tcPr>
          <w:p w14:paraId="59A60F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2A2206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30C2A39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60B390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79721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2BF7822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</w:tr>
      <w:tr w:rsidR="00AE193E" w:rsidRPr="00AE193E" w14:paraId="7CF21BE0" w14:textId="77777777" w:rsidTr="00AE193E">
        <w:tc>
          <w:tcPr>
            <w:tcW w:w="1558" w:type="dxa"/>
          </w:tcPr>
          <w:p w14:paraId="0E7D5B6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A292FD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191C999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93C9A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24F4BC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5BE1B5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</w:tr>
      <w:tr w:rsidR="00AE193E" w:rsidRPr="00AE193E" w14:paraId="01846D17" w14:textId="77777777" w:rsidTr="00AE193E">
        <w:tc>
          <w:tcPr>
            <w:tcW w:w="1558" w:type="dxa"/>
          </w:tcPr>
          <w:p w14:paraId="6F246E3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3A507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D2FCD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DDD0D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44E8AC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342EC69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</w:t>
            </w:r>
          </w:p>
        </w:tc>
      </w:tr>
      <w:tr w:rsidR="00AE193E" w:rsidRPr="00AE193E" w14:paraId="3B3FF977" w14:textId="77777777" w:rsidTr="00AE193E">
        <w:tc>
          <w:tcPr>
            <w:tcW w:w="1558" w:type="dxa"/>
          </w:tcPr>
          <w:p w14:paraId="5059B89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D0C2DC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74559A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A8D292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5470436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1D609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4</w:t>
            </w:r>
          </w:p>
        </w:tc>
      </w:tr>
      <w:tr w:rsidR="00AE193E" w:rsidRPr="00AE193E" w14:paraId="1C3C9E40" w14:textId="77777777" w:rsidTr="00AE193E">
        <w:tc>
          <w:tcPr>
            <w:tcW w:w="1558" w:type="dxa"/>
          </w:tcPr>
          <w:p w14:paraId="20521C6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91965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2E53F8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6640B4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27112FC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5961E93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</w:tr>
      <w:tr w:rsidR="00AE193E" w:rsidRPr="00AE193E" w14:paraId="5334E001" w14:textId="77777777" w:rsidTr="00AE193E">
        <w:tc>
          <w:tcPr>
            <w:tcW w:w="1558" w:type="dxa"/>
          </w:tcPr>
          <w:p w14:paraId="5C8FCA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361145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E5728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0CBB5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202599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0F33D9B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</w:tr>
      <w:tr w:rsidR="00AE193E" w:rsidRPr="00AE193E" w14:paraId="3860DC6E" w14:textId="77777777" w:rsidTr="00AE193E">
        <w:tc>
          <w:tcPr>
            <w:tcW w:w="1558" w:type="dxa"/>
          </w:tcPr>
          <w:p w14:paraId="2E8276F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E1B553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9A2387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F5CFA4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CF985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3B7CA8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6</w:t>
            </w:r>
          </w:p>
        </w:tc>
      </w:tr>
      <w:tr w:rsidR="00AE193E" w:rsidRPr="00AE193E" w14:paraId="25A50463" w14:textId="77777777" w:rsidTr="00AE193E">
        <w:tc>
          <w:tcPr>
            <w:tcW w:w="1558" w:type="dxa"/>
          </w:tcPr>
          <w:p w14:paraId="76F5360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826DB7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5BD9F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68C5C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21CAD70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7DA7B3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</w:tr>
      <w:tr w:rsidR="00AE193E" w:rsidRPr="00AE193E" w14:paraId="4B48F0F5" w14:textId="77777777" w:rsidTr="00AE193E">
        <w:tc>
          <w:tcPr>
            <w:tcW w:w="1558" w:type="dxa"/>
          </w:tcPr>
          <w:p w14:paraId="46A60C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B31D01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109DDF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22947F0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5DA21F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0C559BD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</w:tr>
      <w:tr w:rsidR="00AE193E" w:rsidRPr="00AE193E" w14:paraId="237B1577" w14:textId="77777777" w:rsidTr="00AE193E">
        <w:tc>
          <w:tcPr>
            <w:tcW w:w="1558" w:type="dxa"/>
          </w:tcPr>
          <w:p w14:paraId="4850BD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C7056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CBC560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03DC57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CCDBF3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C2DC8B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8</w:t>
            </w:r>
          </w:p>
        </w:tc>
      </w:tr>
      <w:tr w:rsidR="00AE193E" w:rsidRPr="00AE193E" w14:paraId="20ADC03D" w14:textId="77777777" w:rsidTr="00AE193E">
        <w:tc>
          <w:tcPr>
            <w:tcW w:w="1558" w:type="dxa"/>
          </w:tcPr>
          <w:p w14:paraId="43F3340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420849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E8B01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5D4B01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B75476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2D408E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15441A4C" w14:textId="77777777" w:rsidTr="00AE193E">
        <w:tc>
          <w:tcPr>
            <w:tcW w:w="1558" w:type="dxa"/>
          </w:tcPr>
          <w:p w14:paraId="44B4AB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229975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0A063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41C2F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8674F5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0E5CB2C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6</w:t>
            </w:r>
          </w:p>
        </w:tc>
      </w:tr>
      <w:tr w:rsidR="00AE193E" w:rsidRPr="00AE193E" w14:paraId="07F9FC41" w14:textId="77777777" w:rsidTr="00AE193E">
        <w:tc>
          <w:tcPr>
            <w:tcW w:w="1558" w:type="dxa"/>
          </w:tcPr>
          <w:p w14:paraId="70B195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7BF2D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2C3AAD2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6212AA5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11E4D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028D76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9</w:t>
            </w:r>
          </w:p>
        </w:tc>
      </w:tr>
      <w:tr w:rsidR="00AE193E" w:rsidRPr="00AE193E" w14:paraId="34B63816" w14:textId="77777777" w:rsidTr="00AE193E">
        <w:tc>
          <w:tcPr>
            <w:tcW w:w="1558" w:type="dxa"/>
          </w:tcPr>
          <w:p w14:paraId="1C4EF8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CB08D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C262D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1FB3369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9430D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C57F0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3</w:t>
            </w:r>
          </w:p>
        </w:tc>
      </w:tr>
      <w:tr w:rsidR="00AE193E" w:rsidRPr="00AE193E" w14:paraId="60129DD9" w14:textId="77777777" w:rsidTr="00AE193E">
        <w:tc>
          <w:tcPr>
            <w:tcW w:w="1558" w:type="dxa"/>
          </w:tcPr>
          <w:p w14:paraId="4D926C4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551845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34DCFB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B25C9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3A8E03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30AFB72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4</w:t>
            </w:r>
          </w:p>
        </w:tc>
      </w:tr>
      <w:tr w:rsidR="00AE193E" w:rsidRPr="00AE193E" w14:paraId="3E41FEEA" w14:textId="77777777" w:rsidTr="00AE193E">
        <w:tc>
          <w:tcPr>
            <w:tcW w:w="1558" w:type="dxa"/>
          </w:tcPr>
          <w:p w14:paraId="453E74A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80D4CC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1477E0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EB9D50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A2EB0F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5C4781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1</w:t>
            </w:r>
          </w:p>
        </w:tc>
      </w:tr>
      <w:tr w:rsidR="00AE193E" w:rsidRPr="00AE193E" w14:paraId="68B93345" w14:textId="77777777" w:rsidTr="00AE193E">
        <w:tc>
          <w:tcPr>
            <w:tcW w:w="1558" w:type="dxa"/>
          </w:tcPr>
          <w:p w14:paraId="04DD1C6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19709D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A60301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722307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5AAD3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657230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</w:tr>
      <w:tr w:rsidR="00AE193E" w:rsidRPr="00AE193E" w14:paraId="12188AE1" w14:textId="77777777" w:rsidTr="00AE193E">
        <w:tc>
          <w:tcPr>
            <w:tcW w:w="1558" w:type="dxa"/>
          </w:tcPr>
          <w:p w14:paraId="23F0BE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5BD861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2CDF8D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2D0642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F9F76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13828A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</w:tr>
      <w:tr w:rsidR="00AE193E" w:rsidRPr="00AE193E" w14:paraId="1C5E5ADE" w14:textId="77777777" w:rsidTr="00AE193E">
        <w:tc>
          <w:tcPr>
            <w:tcW w:w="1558" w:type="dxa"/>
          </w:tcPr>
          <w:p w14:paraId="529498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9BD94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8F0F8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F8925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B70CE8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41B01D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39</w:t>
            </w:r>
          </w:p>
        </w:tc>
      </w:tr>
      <w:tr w:rsidR="00AE193E" w:rsidRPr="00AE193E" w14:paraId="02D9185B" w14:textId="77777777" w:rsidTr="00AE193E">
        <w:tc>
          <w:tcPr>
            <w:tcW w:w="1558" w:type="dxa"/>
          </w:tcPr>
          <w:p w14:paraId="6AD0C8D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6B5EA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BE957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1C2015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ABB004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305DC1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2</w:t>
            </w:r>
          </w:p>
        </w:tc>
      </w:tr>
      <w:tr w:rsidR="00AE193E" w:rsidRPr="00AE193E" w14:paraId="0EF5698C" w14:textId="77777777" w:rsidTr="00AE193E">
        <w:tc>
          <w:tcPr>
            <w:tcW w:w="1558" w:type="dxa"/>
          </w:tcPr>
          <w:p w14:paraId="5D87FEC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546CA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7D7556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AF439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6619C7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19BD51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5</w:t>
            </w:r>
          </w:p>
        </w:tc>
      </w:tr>
      <w:tr w:rsidR="00AE193E" w:rsidRPr="00AE193E" w14:paraId="7DE4CD7C" w14:textId="77777777" w:rsidTr="00AE193E">
        <w:tc>
          <w:tcPr>
            <w:tcW w:w="1558" w:type="dxa"/>
          </w:tcPr>
          <w:p w14:paraId="77DEE7F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D74D8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69CB9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58193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71436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3D72F31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4</w:t>
            </w:r>
          </w:p>
        </w:tc>
      </w:tr>
      <w:tr w:rsidR="00AE193E" w:rsidRPr="00AE193E" w14:paraId="6FC034AE" w14:textId="77777777" w:rsidTr="00AE193E">
        <w:tc>
          <w:tcPr>
            <w:tcW w:w="1558" w:type="dxa"/>
          </w:tcPr>
          <w:p w14:paraId="4DAC12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D43D81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EC4E95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33381D9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AD447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0CC800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</w:tr>
      <w:tr w:rsidR="00AE193E" w:rsidRPr="00AE193E" w14:paraId="7667EFBD" w14:textId="77777777" w:rsidTr="00AE193E">
        <w:tc>
          <w:tcPr>
            <w:tcW w:w="1558" w:type="dxa"/>
          </w:tcPr>
          <w:p w14:paraId="3BB1E59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2C14E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CDB7E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BA3BA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32F089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1E6A7DC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8</w:t>
            </w:r>
          </w:p>
        </w:tc>
      </w:tr>
      <w:tr w:rsidR="00AE193E" w:rsidRPr="00AE193E" w14:paraId="2AD79979" w14:textId="77777777" w:rsidTr="00AE193E">
        <w:tc>
          <w:tcPr>
            <w:tcW w:w="1558" w:type="dxa"/>
          </w:tcPr>
          <w:p w14:paraId="0C652B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044D73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C00BFF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13D0DA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E5063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7D0102D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6</w:t>
            </w:r>
          </w:p>
        </w:tc>
      </w:tr>
      <w:tr w:rsidR="00AE193E" w:rsidRPr="00AE193E" w14:paraId="1C9DEEA4" w14:textId="77777777" w:rsidTr="00AE193E">
        <w:tc>
          <w:tcPr>
            <w:tcW w:w="1558" w:type="dxa"/>
          </w:tcPr>
          <w:p w14:paraId="2C2791F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18B1B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F66774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8FB72D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1710F2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095F00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</w:t>
            </w:r>
          </w:p>
        </w:tc>
      </w:tr>
      <w:tr w:rsidR="00AE193E" w:rsidRPr="00AE193E" w14:paraId="32FA9EEA" w14:textId="77777777" w:rsidTr="00AE193E">
        <w:tc>
          <w:tcPr>
            <w:tcW w:w="1558" w:type="dxa"/>
          </w:tcPr>
          <w:p w14:paraId="71D8D0E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5D3517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6E9EFF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47A7C27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9DCA3C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7084D5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7</w:t>
            </w:r>
          </w:p>
        </w:tc>
      </w:tr>
      <w:tr w:rsidR="00AE193E" w:rsidRPr="00AE193E" w14:paraId="35BA2558" w14:textId="77777777" w:rsidTr="00AE193E">
        <w:tc>
          <w:tcPr>
            <w:tcW w:w="1558" w:type="dxa"/>
          </w:tcPr>
          <w:p w14:paraId="53AF45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FCFA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529B5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C1D783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19961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0436648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</w:t>
            </w:r>
          </w:p>
        </w:tc>
      </w:tr>
      <w:tr w:rsidR="00AE193E" w:rsidRPr="00AE193E" w14:paraId="2846CBFD" w14:textId="77777777" w:rsidTr="00AE193E">
        <w:tc>
          <w:tcPr>
            <w:tcW w:w="1558" w:type="dxa"/>
          </w:tcPr>
          <w:p w14:paraId="413766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58AC7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5DC0C7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5D731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BA180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3DC0CB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0</w:t>
            </w:r>
          </w:p>
        </w:tc>
      </w:tr>
      <w:tr w:rsidR="00AE193E" w:rsidRPr="00AE193E" w14:paraId="507BD82E" w14:textId="77777777" w:rsidTr="00AE193E">
        <w:tc>
          <w:tcPr>
            <w:tcW w:w="1558" w:type="dxa"/>
          </w:tcPr>
          <w:p w14:paraId="3F0C5F8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8B9CE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B288D0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DB68A0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EDAE62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1EBCEA7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</w:t>
            </w:r>
          </w:p>
        </w:tc>
      </w:tr>
      <w:tr w:rsidR="00AE193E" w:rsidRPr="00AE193E" w14:paraId="18B0DBBF" w14:textId="77777777" w:rsidTr="00AE193E">
        <w:tc>
          <w:tcPr>
            <w:tcW w:w="1558" w:type="dxa"/>
          </w:tcPr>
          <w:p w14:paraId="3A214D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AAEC8E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E5F4AC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8C5430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2A887D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66FC3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39</w:t>
            </w:r>
          </w:p>
        </w:tc>
      </w:tr>
      <w:tr w:rsidR="00AE193E" w:rsidRPr="00AE193E" w14:paraId="53D979E2" w14:textId="77777777" w:rsidTr="00AE193E">
        <w:tc>
          <w:tcPr>
            <w:tcW w:w="1558" w:type="dxa"/>
          </w:tcPr>
          <w:p w14:paraId="53EAE33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51B6AA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7D67E6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ABCF0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D68A3A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325A78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0</w:t>
            </w:r>
          </w:p>
        </w:tc>
      </w:tr>
      <w:tr w:rsidR="00AE193E" w:rsidRPr="00AE193E" w14:paraId="081D1C33" w14:textId="77777777" w:rsidTr="00AE193E">
        <w:tc>
          <w:tcPr>
            <w:tcW w:w="1558" w:type="dxa"/>
          </w:tcPr>
          <w:p w14:paraId="5925C76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95F1D9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0FE467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5E37B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3146FC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2112DF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11</w:t>
            </w:r>
          </w:p>
        </w:tc>
      </w:tr>
      <w:tr w:rsidR="00AE193E" w:rsidRPr="00AE193E" w14:paraId="7D9EF086" w14:textId="77777777" w:rsidTr="00AE193E">
        <w:tc>
          <w:tcPr>
            <w:tcW w:w="1558" w:type="dxa"/>
          </w:tcPr>
          <w:p w14:paraId="5FCF7E3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62A95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AC9151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F3A780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11AB31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2855C62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29</w:t>
            </w:r>
          </w:p>
        </w:tc>
      </w:tr>
      <w:tr w:rsidR="00AE193E" w:rsidRPr="00AE193E" w14:paraId="0C00F1AA" w14:textId="77777777" w:rsidTr="00AE193E">
        <w:tc>
          <w:tcPr>
            <w:tcW w:w="1558" w:type="dxa"/>
          </w:tcPr>
          <w:p w14:paraId="557E2D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49BEC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CCD30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6D474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F7877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5B9F5EB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43</w:t>
            </w:r>
          </w:p>
        </w:tc>
      </w:tr>
      <w:tr w:rsidR="00AE193E" w:rsidRPr="00AE193E" w14:paraId="163EA684" w14:textId="77777777" w:rsidTr="00AE193E">
        <w:tc>
          <w:tcPr>
            <w:tcW w:w="1558" w:type="dxa"/>
          </w:tcPr>
          <w:p w14:paraId="1B43CB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2D6043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76D8D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0D18C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20B9F1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12E27F6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6</w:t>
            </w:r>
          </w:p>
        </w:tc>
      </w:tr>
      <w:tr w:rsidR="00AE193E" w:rsidRPr="00AE193E" w14:paraId="4503F8AB" w14:textId="77777777" w:rsidTr="00AE193E">
        <w:tc>
          <w:tcPr>
            <w:tcW w:w="1558" w:type="dxa"/>
          </w:tcPr>
          <w:p w14:paraId="7C86C61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96A686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23382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6D1499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A57C8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24B4BE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73</w:t>
            </w:r>
          </w:p>
        </w:tc>
      </w:tr>
      <w:tr w:rsidR="00AE193E" w:rsidRPr="00AE193E" w14:paraId="545BC9B4" w14:textId="77777777" w:rsidTr="00AE193E">
        <w:tc>
          <w:tcPr>
            <w:tcW w:w="1558" w:type="dxa"/>
          </w:tcPr>
          <w:p w14:paraId="4467A1B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6B300E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C35A21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20970FF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E4D1E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F85A01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</w:tr>
      <w:tr w:rsidR="00AE193E" w:rsidRPr="00AE193E" w14:paraId="06B0F3D7" w14:textId="77777777" w:rsidTr="00AE193E">
        <w:tc>
          <w:tcPr>
            <w:tcW w:w="1558" w:type="dxa"/>
          </w:tcPr>
          <w:p w14:paraId="6055EA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B0FA1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1BA65A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66D9AE0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7F6028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43CC10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72</w:t>
            </w:r>
          </w:p>
        </w:tc>
      </w:tr>
      <w:tr w:rsidR="00AE193E" w:rsidRPr="00AE193E" w14:paraId="2A112430" w14:textId="77777777" w:rsidTr="00AE193E">
        <w:tc>
          <w:tcPr>
            <w:tcW w:w="1558" w:type="dxa"/>
          </w:tcPr>
          <w:p w14:paraId="4D873F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8AED8A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6BA4F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7480B4C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8A5246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4271FD5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54</w:t>
            </w:r>
          </w:p>
        </w:tc>
      </w:tr>
      <w:tr w:rsidR="00AE193E" w:rsidRPr="00AE193E" w14:paraId="536884EB" w14:textId="77777777" w:rsidTr="00AE193E">
        <w:tc>
          <w:tcPr>
            <w:tcW w:w="1558" w:type="dxa"/>
          </w:tcPr>
          <w:p w14:paraId="6EA60B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3199A5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3843274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03463AF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84FDDD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6AFEFE2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45</w:t>
            </w:r>
          </w:p>
        </w:tc>
      </w:tr>
      <w:tr w:rsidR="00AE193E" w:rsidRPr="00AE193E" w14:paraId="135E0894" w14:textId="77777777" w:rsidTr="00AE193E">
        <w:tc>
          <w:tcPr>
            <w:tcW w:w="1558" w:type="dxa"/>
          </w:tcPr>
          <w:p w14:paraId="6BBFFD1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F5E484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F06D6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64556F7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CA341B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E1CD6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132</w:t>
            </w:r>
          </w:p>
        </w:tc>
      </w:tr>
      <w:tr w:rsidR="00AE193E" w:rsidRPr="00AE193E" w14:paraId="1BBDD576" w14:textId="77777777" w:rsidTr="00AE193E">
        <w:tc>
          <w:tcPr>
            <w:tcW w:w="1558" w:type="dxa"/>
          </w:tcPr>
          <w:p w14:paraId="197BD6F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EF229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B30068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C77EEE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01580E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393"</w:t>
            </w:r>
          </w:p>
        </w:tc>
        <w:tc>
          <w:tcPr>
            <w:tcW w:w="1559" w:type="dxa"/>
          </w:tcPr>
          <w:p w14:paraId="23FF7F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5</w:t>
            </w:r>
          </w:p>
        </w:tc>
      </w:tr>
      <w:tr w:rsidR="00AE193E" w:rsidRPr="00AE193E" w14:paraId="38E2BC00" w14:textId="77777777" w:rsidTr="00AE193E">
        <w:tc>
          <w:tcPr>
            <w:tcW w:w="1558" w:type="dxa"/>
          </w:tcPr>
          <w:p w14:paraId="5CB2BE9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047C0C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BBBD5D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0080F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049315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395"</w:t>
            </w:r>
          </w:p>
        </w:tc>
        <w:tc>
          <w:tcPr>
            <w:tcW w:w="1559" w:type="dxa"/>
          </w:tcPr>
          <w:p w14:paraId="42F7D6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74</w:t>
            </w:r>
          </w:p>
        </w:tc>
      </w:tr>
      <w:tr w:rsidR="00AE193E" w:rsidRPr="00AE193E" w14:paraId="032E70C7" w14:textId="77777777" w:rsidTr="00AE193E">
        <w:tc>
          <w:tcPr>
            <w:tcW w:w="1558" w:type="dxa"/>
          </w:tcPr>
          <w:p w14:paraId="6D531DA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8A628E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97AE7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B16AA9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F9A6A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203B47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6</w:t>
            </w:r>
          </w:p>
        </w:tc>
      </w:tr>
      <w:tr w:rsidR="00AE193E" w:rsidRPr="00AE193E" w14:paraId="6AF07AB8" w14:textId="77777777" w:rsidTr="00AE193E">
        <w:tc>
          <w:tcPr>
            <w:tcW w:w="1558" w:type="dxa"/>
          </w:tcPr>
          <w:p w14:paraId="27A9435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388E0D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5262A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4435D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764B9C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E36E4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6</w:t>
            </w:r>
          </w:p>
        </w:tc>
      </w:tr>
      <w:tr w:rsidR="00AE193E" w:rsidRPr="00AE193E" w14:paraId="4969DDEC" w14:textId="77777777" w:rsidTr="00AE193E">
        <w:tc>
          <w:tcPr>
            <w:tcW w:w="1558" w:type="dxa"/>
          </w:tcPr>
          <w:p w14:paraId="26A0E0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4E1B62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2157F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DC1D9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0C8DC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74B4714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3</w:t>
            </w:r>
          </w:p>
        </w:tc>
      </w:tr>
      <w:tr w:rsidR="00AE193E" w:rsidRPr="00AE193E" w14:paraId="2EBCBDFD" w14:textId="77777777" w:rsidTr="00AE193E">
        <w:tc>
          <w:tcPr>
            <w:tcW w:w="1558" w:type="dxa"/>
          </w:tcPr>
          <w:p w14:paraId="7D7384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3B951D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78531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BC1E19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7F75C2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797344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0</w:t>
            </w:r>
          </w:p>
        </w:tc>
      </w:tr>
      <w:tr w:rsidR="00AE193E" w:rsidRPr="00AE193E" w14:paraId="05DEEDA4" w14:textId="77777777" w:rsidTr="00AE193E">
        <w:tc>
          <w:tcPr>
            <w:tcW w:w="1558" w:type="dxa"/>
          </w:tcPr>
          <w:p w14:paraId="19D16F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2C16D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1A078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44BD4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C13845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63C7DFB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4</w:t>
            </w:r>
          </w:p>
        </w:tc>
      </w:tr>
      <w:tr w:rsidR="00AE193E" w:rsidRPr="00AE193E" w14:paraId="3A14D380" w14:textId="77777777" w:rsidTr="00AE193E">
        <w:tc>
          <w:tcPr>
            <w:tcW w:w="1558" w:type="dxa"/>
          </w:tcPr>
          <w:p w14:paraId="544F64D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4DCC27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41DC6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56318D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5BD33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2676E3F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1</w:t>
            </w:r>
          </w:p>
        </w:tc>
      </w:tr>
      <w:tr w:rsidR="00AE193E" w:rsidRPr="00AE193E" w14:paraId="406E6F1F" w14:textId="77777777" w:rsidTr="00AE193E">
        <w:tc>
          <w:tcPr>
            <w:tcW w:w="1558" w:type="dxa"/>
          </w:tcPr>
          <w:p w14:paraId="4C029BA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B1970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9F5A9F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0853A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23433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7AF70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6</w:t>
            </w:r>
          </w:p>
        </w:tc>
      </w:tr>
      <w:tr w:rsidR="00AE193E" w:rsidRPr="00AE193E" w14:paraId="4786C535" w14:textId="77777777" w:rsidTr="00AE193E">
        <w:tc>
          <w:tcPr>
            <w:tcW w:w="1558" w:type="dxa"/>
          </w:tcPr>
          <w:p w14:paraId="67A9C1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67B5D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5B789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D1459F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0CCC56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3ABEDF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75</w:t>
            </w:r>
          </w:p>
        </w:tc>
      </w:tr>
      <w:tr w:rsidR="00AE193E" w:rsidRPr="00AE193E" w14:paraId="667539C4" w14:textId="77777777" w:rsidTr="00AE193E">
        <w:tc>
          <w:tcPr>
            <w:tcW w:w="1558" w:type="dxa"/>
          </w:tcPr>
          <w:p w14:paraId="184855E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A1341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FB63E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D93C7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94F52A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332325F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6</w:t>
            </w:r>
          </w:p>
        </w:tc>
      </w:tr>
      <w:tr w:rsidR="00AE193E" w:rsidRPr="00AE193E" w14:paraId="31EF0301" w14:textId="77777777" w:rsidTr="00AE193E">
        <w:tc>
          <w:tcPr>
            <w:tcW w:w="1558" w:type="dxa"/>
          </w:tcPr>
          <w:p w14:paraId="3A3612C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77A6E4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EE640F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255FD2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7DE4D7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064F795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2</w:t>
            </w:r>
          </w:p>
        </w:tc>
      </w:tr>
      <w:tr w:rsidR="00AE193E" w:rsidRPr="00AE193E" w14:paraId="1B6132F9" w14:textId="77777777" w:rsidTr="00AE193E">
        <w:tc>
          <w:tcPr>
            <w:tcW w:w="1558" w:type="dxa"/>
          </w:tcPr>
          <w:p w14:paraId="395315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3719A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83878F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986BB5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0CE817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7D4A02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0</w:t>
            </w:r>
          </w:p>
        </w:tc>
      </w:tr>
      <w:tr w:rsidR="00AE193E" w:rsidRPr="00AE193E" w14:paraId="2E086D00" w14:textId="77777777" w:rsidTr="00AE193E">
        <w:tc>
          <w:tcPr>
            <w:tcW w:w="1558" w:type="dxa"/>
          </w:tcPr>
          <w:p w14:paraId="7AED41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AF9199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1586FE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8C8EE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F71425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470BE2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31</w:t>
            </w:r>
          </w:p>
        </w:tc>
      </w:tr>
      <w:tr w:rsidR="00AE193E" w:rsidRPr="00AE193E" w14:paraId="41863461" w14:textId="77777777" w:rsidTr="00AE193E">
        <w:tc>
          <w:tcPr>
            <w:tcW w:w="1558" w:type="dxa"/>
          </w:tcPr>
          <w:p w14:paraId="144A58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31F621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6025DD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3D649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EC37A2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C3111D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1</w:t>
            </w:r>
          </w:p>
        </w:tc>
      </w:tr>
      <w:tr w:rsidR="00AE193E" w:rsidRPr="00AE193E" w14:paraId="0ABDDE2E" w14:textId="77777777" w:rsidTr="00AE193E">
        <w:tc>
          <w:tcPr>
            <w:tcW w:w="1558" w:type="dxa"/>
          </w:tcPr>
          <w:p w14:paraId="54944DD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87A504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76759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2EA713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70719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665FF8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2</w:t>
            </w:r>
          </w:p>
        </w:tc>
      </w:tr>
      <w:tr w:rsidR="00AE193E" w:rsidRPr="00AE193E" w14:paraId="20148252" w14:textId="77777777" w:rsidTr="00AE193E">
        <w:tc>
          <w:tcPr>
            <w:tcW w:w="1558" w:type="dxa"/>
          </w:tcPr>
          <w:p w14:paraId="310151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A9888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8AB4A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E5CD63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A93EAF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37AA6C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6</w:t>
            </w:r>
          </w:p>
        </w:tc>
      </w:tr>
      <w:tr w:rsidR="00AE193E" w:rsidRPr="00AE193E" w14:paraId="4A833F09" w14:textId="77777777" w:rsidTr="00AE193E">
        <w:tc>
          <w:tcPr>
            <w:tcW w:w="1558" w:type="dxa"/>
          </w:tcPr>
          <w:p w14:paraId="4DD856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F84470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0A6DF5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CD3052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67A000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41613D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3</w:t>
            </w:r>
          </w:p>
        </w:tc>
      </w:tr>
      <w:tr w:rsidR="00AE193E" w:rsidRPr="00AE193E" w14:paraId="14DE3F0A" w14:textId="77777777" w:rsidTr="00AE193E">
        <w:tc>
          <w:tcPr>
            <w:tcW w:w="1558" w:type="dxa"/>
          </w:tcPr>
          <w:p w14:paraId="28161C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lastRenderedPageBreak/>
              <w:t>"FWC_2021"</w:t>
            </w:r>
          </w:p>
        </w:tc>
        <w:tc>
          <w:tcPr>
            <w:tcW w:w="1558" w:type="dxa"/>
          </w:tcPr>
          <w:p w14:paraId="736096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B6A38E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5160C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9EE2E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116CC56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87</w:t>
            </w:r>
          </w:p>
        </w:tc>
      </w:tr>
      <w:tr w:rsidR="00AE193E" w:rsidRPr="00AE193E" w14:paraId="16D8F866" w14:textId="77777777" w:rsidTr="00AE193E">
        <w:tc>
          <w:tcPr>
            <w:tcW w:w="1558" w:type="dxa"/>
          </w:tcPr>
          <w:p w14:paraId="2D2519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357FB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15D6F9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88F93E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72901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1B2288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6</w:t>
            </w:r>
          </w:p>
        </w:tc>
      </w:tr>
      <w:tr w:rsidR="00AE193E" w:rsidRPr="00AE193E" w14:paraId="21AC3C17" w14:textId="77777777" w:rsidTr="00AE193E">
        <w:tc>
          <w:tcPr>
            <w:tcW w:w="1558" w:type="dxa"/>
          </w:tcPr>
          <w:p w14:paraId="1CBE0E0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22C62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BC517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316A09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61C98A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72181A0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8</w:t>
            </w:r>
          </w:p>
        </w:tc>
      </w:tr>
      <w:tr w:rsidR="00AE193E" w:rsidRPr="00AE193E" w14:paraId="6583F510" w14:textId="77777777" w:rsidTr="00AE193E">
        <w:tc>
          <w:tcPr>
            <w:tcW w:w="1558" w:type="dxa"/>
          </w:tcPr>
          <w:p w14:paraId="678A10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6A415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FD171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0FC2F7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5B6AF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5C69E50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7838618D" w14:textId="77777777" w:rsidTr="00AE193E">
        <w:tc>
          <w:tcPr>
            <w:tcW w:w="1558" w:type="dxa"/>
          </w:tcPr>
          <w:p w14:paraId="125D57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1F2D0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B44C3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81284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979DF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738609F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59</w:t>
            </w:r>
          </w:p>
        </w:tc>
      </w:tr>
      <w:tr w:rsidR="00AE193E" w:rsidRPr="00AE193E" w14:paraId="790A0A87" w14:textId="77777777" w:rsidTr="00AE193E">
        <w:tc>
          <w:tcPr>
            <w:tcW w:w="1558" w:type="dxa"/>
          </w:tcPr>
          <w:p w14:paraId="260359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99DD5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70537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E3DD97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5CC16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719194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12</w:t>
            </w:r>
          </w:p>
        </w:tc>
      </w:tr>
      <w:tr w:rsidR="00AE193E" w:rsidRPr="00AE193E" w14:paraId="6CD354F2" w14:textId="77777777" w:rsidTr="00AE193E">
        <w:tc>
          <w:tcPr>
            <w:tcW w:w="1558" w:type="dxa"/>
          </w:tcPr>
          <w:p w14:paraId="1142C8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A09AFD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0ABD4D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B1076F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1B0091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295995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9</w:t>
            </w:r>
          </w:p>
        </w:tc>
      </w:tr>
      <w:tr w:rsidR="00AE193E" w:rsidRPr="00AE193E" w14:paraId="4F4C5490" w14:textId="77777777" w:rsidTr="00AE193E">
        <w:tc>
          <w:tcPr>
            <w:tcW w:w="1558" w:type="dxa"/>
          </w:tcPr>
          <w:p w14:paraId="026EB2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BC13E1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F7807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ACEF4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08498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19CFADD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4</w:t>
            </w:r>
          </w:p>
        </w:tc>
      </w:tr>
      <w:tr w:rsidR="00AE193E" w:rsidRPr="00AE193E" w14:paraId="5ADB7096" w14:textId="77777777" w:rsidTr="00AE193E">
        <w:tc>
          <w:tcPr>
            <w:tcW w:w="1558" w:type="dxa"/>
          </w:tcPr>
          <w:p w14:paraId="3E54FB2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D33845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C681B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0EF06B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CE0A5D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614623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12</w:t>
            </w:r>
          </w:p>
        </w:tc>
      </w:tr>
      <w:tr w:rsidR="00AE193E" w:rsidRPr="00AE193E" w14:paraId="0A058290" w14:textId="77777777" w:rsidTr="00AE193E">
        <w:tc>
          <w:tcPr>
            <w:tcW w:w="1558" w:type="dxa"/>
          </w:tcPr>
          <w:p w14:paraId="2F7B22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1E2AEB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05492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78F5A9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192660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862312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71</w:t>
            </w:r>
          </w:p>
        </w:tc>
      </w:tr>
      <w:tr w:rsidR="00AE193E" w:rsidRPr="00AE193E" w14:paraId="7CE27E3D" w14:textId="77777777" w:rsidTr="00AE193E">
        <w:tc>
          <w:tcPr>
            <w:tcW w:w="1558" w:type="dxa"/>
          </w:tcPr>
          <w:p w14:paraId="106E816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A6794B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2C085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EBC038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DE055D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524A06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8</w:t>
            </w:r>
          </w:p>
        </w:tc>
      </w:tr>
      <w:tr w:rsidR="00AE193E" w:rsidRPr="00AE193E" w14:paraId="2B2BBC66" w14:textId="77777777" w:rsidTr="00AE193E">
        <w:tc>
          <w:tcPr>
            <w:tcW w:w="1558" w:type="dxa"/>
          </w:tcPr>
          <w:p w14:paraId="1811D8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FA402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20B48F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5FBCA7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793AFD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77CDBF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63</w:t>
            </w:r>
          </w:p>
        </w:tc>
      </w:tr>
    </w:tbl>
    <w:p w14:paraId="5C7EAAAB" w14:textId="3DC8314D" w:rsidR="00AE193E" w:rsidRDefault="00AE193E" w:rsidP="00AE193E"/>
    <w:sectPr w:rsidR="00AE1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Dc3NTE1NTOxNDBV0lEKTi0uzszPAykwrAUAMpBwuCwAAAA="/>
  </w:docVars>
  <w:rsids>
    <w:rsidRoot w:val="00AE193E"/>
    <w:rsid w:val="00AE193E"/>
    <w:rsid w:val="00BA5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BAA84"/>
  <w15:chartTrackingRefBased/>
  <w15:docId w15:val="{4733FB34-432E-4BE2-A641-F877C6D71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9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35</Words>
  <Characters>6476</Characters>
  <Application>Microsoft Office Word</Application>
  <DocSecurity>0</DocSecurity>
  <Lines>53</Lines>
  <Paragraphs>15</Paragraphs>
  <ScaleCrop>false</ScaleCrop>
  <Company/>
  <LinksUpToDate>false</LinksUpToDate>
  <CharactersWithSpaces>7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e, Bill</dc:creator>
  <cp:keywords/>
  <dc:description/>
  <cp:lastModifiedBy>Pine, Bill</cp:lastModifiedBy>
  <cp:revision>1</cp:revision>
  <dcterms:created xsi:type="dcterms:W3CDTF">2022-05-25T21:29:00Z</dcterms:created>
  <dcterms:modified xsi:type="dcterms:W3CDTF">2022-05-25T21:30:00Z</dcterms:modified>
</cp:coreProperties>
</file>